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65F08" w14:textId="5FD6A2B6" w:rsidR="007A24D8" w:rsidRDefault="004D00FB" w:rsidP="007A24D8">
      <w:pPr>
        <w:tabs>
          <w:tab w:val="left" w:pos="1512"/>
        </w:tabs>
        <w:jc w:val="center"/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 w:rsidRPr="004D00FB"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MENOPOZ EŞ DESTEĞİ ÖLÇEĞİ</w:t>
      </w:r>
    </w:p>
    <w:p w14:paraId="4DA0B3F2" w14:textId="7F81EBCB" w:rsidR="007A24D8" w:rsidRDefault="007A24D8" w:rsidP="001547D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84F0E">
        <w:rPr>
          <w:rFonts w:ascii="Times New Roman" w:hAnsi="Times New Roman" w:cs="Times New Roman"/>
          <w:sz w:val="24"/>
          <w:szCs w:val="24"/>
        </w:rPr>
        <w:t xml:space="preserve">Sayın </w:t>
      </w:r>
      <w:r>
        <w:rPr>
          <w:rFonts w:ascii="Times New Roman" w:hAnsi="Times New Roman" w:cs="Times New Roman"/>
          <w:sz w:val="24"/>
          <w:szCs w:val="24"/>
        </w:rPr>
        <w:t xml:space="preserve">katılımcı, </w:t>
      </w:r>
      <w:r w:rsidRPr="004A0DB7">
        <w:rPr>
          <w:rFonts w:ascii="Times New Roman" w:hAnsi="Times New Roman" w:cs="Times New Roman"/>
          <w:sz w:val="24"/>
          <w:szCs w:val="24"/>
        </w:rPr>
        <w:t>geçen ay eşinizle deneyimlemiş ol</w:t>
      </w:r>
      <w:r>
        <w:rPr>
          <w:rFonts w:ascii="Times New Roman" w:hAnsi="Times New Roman" w:cs="Times New Roman"/>
          <w:sz w:val="24"/>
          <w:szCs w:val="24"/>
        </w:rPr>
        <w:t xml:space="preserve">abileceğiniz </w:t>
      </w:r>
      <w:r w:rsidRPr="004A0DB7">
        <w:rPr>
          <w:rFonts w:ascii="Times New Roman" w:hAnsi="Times New Roman" w:cs="Times New Roman"/>
          <w:sz w:val="24"/>
          <w:szCs w:val="24"/>
        </w:rPr>
        <w:t xml:space="preserve">etkinliklerin </w:t>
      </w:r>
      <w:r>
        <w:rPr>
          <w:rFonts w:ascii="Times New Roman" w:hAnsi="Times New Roman" w:cs="Times New Roman"/>
          <w:sz w:val="24"/>
          <w:szCs w:val="24"/>
        </w:rPr>
        <w:t>ya da</w:t>
      </w:r>
      <w:r w:rsidRPr="004A0DB7">
        <w:rPr>
          <w:rFonts w:ascii="Times New Roman" w:hAnsi="Times New Roman" w:cs="Times New Roman"/>
          <w:sz w:val="24"/>
          <w:szCs w:val="24"/>
        </w:rPr>
        <w:t xml:space="preserve"> olayların olası bir listesi bulunmaktadır. Bu durumları geçen ay ne sıklıkta yaşadığınızı belirtmek için lütfen her satıra (1'den 10'a kadar bir puan seçerek) '√' işareti koyunuz.</w:t>
      </w:r>
    </w:p>
    <w:p w14:paraId="5BE47356" w14:textId="77777777" w:rsidR="001547D7" w:rsidRDefault="007A24D8" w:rsidP="001547D7">
      <w:pPr>
        <w:pStyle w:val="ListeParagraf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7D7">
        <w:rPr>
          <w:rFonts w:ascii="Times New Roman" w:hAnsi="Times New Roman" w:cs="Times New Roman"/>
          <w:sz w:val="24"/>
          <w:szCs w:val="24"/>
        </w:rPr>
        <w:t>Bu durumu hiç yaşamadıysanız veya sizin için geçerli değilse, lütfen cevabınız olarak (hiçbir zaman) '1' ile işaretlenen satıra 'X' işareti koyunuz.</w:t>
      </w:r>
    </w:p>
    <w:p w14:paraId="6D26D947" w14:textId="77777777" w:rsidR="001547D7" w:rsidRDefault="007A24D8" w:rsidP="001547D7">
      <w:pPr>
        <w:pStyle w:val="ListeParagraf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7D7">
        <w:rPr>
          <w:rFonts w:ascii="Times New Roman" w:hAnsi="Times New Roman" w:cs="Times New Roman"/>
          <w:sz w:val="24"/>
          <w:szCs w:val="24"/>
        </w:rPr>
        <w:t>Eşinizle hemen hemen her seferinde bu durumu yaşadıysanız, cevabınız olarak (hemen hemen her zaman) '10' ile işaretlenen satıra 'X' işareti koyunuz.</w:t>
      </w:r>
    </w:p>
    <w:p w14:paraId="4B5FA062" w14:textId="77777777" w:rsidR="001547D7" w:rsidRDefault="007A24D8" w:rsidP="001547D7">
      <w:pPr>
        <w:pStyle w:val="ListeParagraf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7D7">
        <w:rPr>
          <w:rFonts w:ascii="Times New Roman" w:hAnsi="Times New Roman" w:cs="Times New Roman"/>
          <w:sz w:val="24"/>
          <w:szCs w:val="24"/>
        </w:rPr>
        <w:t>Onay işareti 'X' sağdaysa (10 numaraya doğru yaklaşıyorsa</w:t>
      </w:r>
      <w:proofErr w:type="gramStart"/>
      <w:r w:rsidRPr="001547D7">
        <w:rPr>
          <w:rFonts w:ascii="Times New Roman" w:hAnsi="Times New Roman" w:cs="Times New Roman"/>
          <w:sz w:val="24"/>
          <w:szCs w:val="24"/>
        </w:rPr>
        <w:t>) -</w:t>
      </w:r>
      <w:proofErr w:type="gramEnd"/>
      <w:r w:rsidRPr="001547D7">
        <w:rPr>
          <w:rFonts w:ascii="Times New Roman" w:hAnsi="Times New Roman" w:cs="Times New Roman"/>
          <w:sz w:val="24"/>
          <w:szCs w:val="24"/>
        </w:rPr>
        <w:t xml:space="preserve"> bunu eşinizle daha sık yaşadığınızı gösterir.</w:t>
      </w:r>
    </w:p>
    <w:p w14:paraId="1BC31681" w14:textId="1FBA5BC7" w:rsidR="007A24D8" w:rsidRPr="001547D7" w:rsidRDefault="007A24D8" w:rsidP="001547D7">
      <w:pPr>
        <w:pStyle w:val="ListeParagraf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7D7">
        <w:rPr>
          <w:rFonts w:ascii="Times New Roman" w:hAnsi="Times New Roman" w:cs="Times New Roman"/>
          <w:sz w:val="24"/>
          <w:szCs w:val="24"/>
        </w:rPr>
        <w:t>Onay işareti 'X' soldaysa (1 numaraya doğru yaklaşıyorsa) – bunu eşinizle daha az deneyimlediğinizi gösterir.</w:t>
      </w:r>
    </w:p>
    <w:p w14:paraId="184ABA09" w14:textId="77777777" w:rsidR="00F677B5" w:rsidRDefault="00F677B5" w:rsidP="001547D7">
      <w:pPr>
        <w:tabs>
          <w:tab w:val="left" w:pos="151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240"/>
        <w:gridCol w:w="5496"/>
      </w:tblGrid>
      <w:tr w:rsidR="007A24D8" w14:paraId="1951E2DF" w14:textId="77777777" w:rsidTr="001547D7">
        <w:trPr>
          <w:trHeight w:val="1134"/>
        </w:trPr>
        <w:tc>
          <w:tcPr>
            <w:tcW w:w="2308" w:type="pct"/>
          </w:tcPr>
          <w:p w14:paraId="5A23A572" w14:textId="462558FB" w:rsidR="007A24D8" w:rsidRDefault="007A24D8" w:rsidP="009904B3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 w:rsidRPr="00AE643D">
              <w:rPr>
                <w:rFonts w:ascii="Times New Roman" w:hAnsi="Times New Roman" w:cs="Times New Roman"/>
                <w:b/>
                <w:sz w:val="24"/>
                <w:szCs w:val="24"/>
              </w:rPr>
              <w:t>EŞİM SIKLIKLA…</w:t>
            </w:r>
          </w:p>
        </w:tc>
        <w:tc>
          <w:tcPr>
            <w:tcW w:w="2692" w:type="pct"/>
          </w:tcPr>
          <w:p w14:paraId="248EE773" w14:textId="77777777" w:rsidR="007A24D8" w:rsidRDefault="007A24D8" w:rsidP="009904B3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</w:tc>
      </w:tr>
      <w:tr w:rsidR="007A24D8" w14:paraId="32244E30" w14:textId="77777777" w:rsidTr="001547D7">
        <w:trPr>
          <w:trHeight w:val="1134"/>
        </w:trPr>
        <w:tc>
          <w:tcPr>
            <w:tcW w:w="2308" w:type="pct"/>
          </w:tcPr>
          <w:p w14:paraId="75795269" w14:textId="6953926D" w:rsidR="007A24D8" w:rsidRPr="007A24D8" w:rsidRDefault="007A24D8" w:rsidP="007A24D8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onunla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sorunlarımı paylaştığımda dinler.</w:t>
            </w:r>
          </w:p>
        </w:tc>
        <w:tc>
          <w:tcPr>
            <w:tcW w:w="2692" w:type="pct"/>
          </w:tcPr>
          <w:p w14:paraId="751C6852" w14:textId="040DE7CA" w:rsidR="00F677B5" w:rsidRDefault="001547D7" w:rsidP="009904B3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 xml:space="preserve">   </w:t>
            </w:r>
            <w:r w:rsidR="00F677B5"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Neredeyse her zaman</w:t>
            </w:r>
          </w:p>
          <w:p w14:paraId="34DD0DB3" w14:textId="551B7E0E" w:rsidR="00F677B5" w:rsidRDefault="001547D7" w:rsidP="009904B3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57BF5E" wp14:editId="4D187FC4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0</wp:posOffset>
                      </wp:positionV>
                      <wp:extent cx="3044825" cy="134620"/>
                      <wp:effectExtent l="0" t="19050" r="41275" b="36830"/>
                      <wp:wrapNone/>
                      <wp:docPr id="4" name="Sağ O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4825" cy="134620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796E202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Sağ Ok 4" o:spid="_x0000_s1026" type="#_x0000_t13" style="position:absolute;margin-left:15.95pt;margin-top:0;width:239.75pt;height:1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" adj="21123" fillcolor="#70ad47 [3209]" strokecolor="gray [1629]" strokeweight="1pt"/>
                  </w:pict>
                </mc:Fallback>
              </mc:AlternateContent>
            </w:r>
          </w:p>
          <w:p w14:paraId="4A5B7856" w14:textId="499427FA" w:rsidR="007A24D8" w:rsidRDefault="00F677B5" w:rsidP="009904B3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EC805ED" wp14:editId="5C6DA33E">
                  <wp:extent cx="3349521" cy="351320"/>
                  <wp:effectExtent l="0" t="0" r="381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203D7A5C" w14:textId="77777777" w:rsidTr="001547D7">
        <w:trPr>
          <w:trHeight w:val="1134"/>
        </w:trPr>
        <w:tc>
          <w:tcPr>
            <w:tcW w:w="2308" w:type="pct"/>
          </w:tcPr>
          <w:p w14:paraId="35D86433" w14:textId="47610351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benimle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sohbet etmek için zaman ayırır.</w:t>
            </w:r>
          </w:p>
        </w:tc>
        <w:tc>
          <w:tcPr>
            <w:tcW w:w="2692" w:type="pct"/>
          </w:tcPr>
          <w:p w14:paraId="6906DCCC" w14:textId="1E1F9E8B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4751801C" w14:textId="3E120EA4" w:rsidR="00F677B5" w:rsidRDefault="001547D7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35BB710" wp14:editId="7F1B0845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41910</wp:posOffset>
                      </wp:positionV>
                      <wp:extent cx="3044825" cy="134620"/>
                      <wp:effectExtent l="0" t="19050" r="41275" b="36830"/>
                      <wp:wrapNone/>
                      <wp:docPr id="21" name="Sağ Ok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4825" cy="134620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DC82FF9" id="Sağ Ok 21" o:spid="_x0000_s1026" type="#_x0000_t13" style="position:absolute;margin-left:15.95pt;margin-top:3.3pt;width:239.75pt;height:10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" adj="21123" fillcolor="#70ad47 [3209]" strokecolor="gray [1629]" strokeweight="1pt"/>
                  </w:pict>
                </mc:Fallback>
              </mc:AlternateContent>
            </w:r>
          </w:p>
          <w:p w14:paraId="4988CD6C" w14:textId="1CAC91A2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4C2CEDE" wp14:editId="3086EAD3">
                  <wp:extent cx="3349521" cy="351320"/>
                  <wp:effectExtent l="0" t="0" r="3810" b="0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4AF4593C" w14:textId="77777777" w:rsidTr="001547D7">
        <w:trPr>
          <w:trHeight w:val="1134"/>
        </w:trPr>
        <w:tc>
          <w:tcPr>
            <w:tcW w:w="2308" w:type="pct"/>
          </w:tcPr>
          <w:p w14:paraId="718BD1E4" w14:textId="6FC9129D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bCs/>
                <w:sz w:val="24"/>
                <w:szCs w:val="24"/>
              </w:rPr>
              <w:t>yaşadığım</w:t>
            </w:r>
            <w:proofErr w:type="gramEnd"/>
            <w:r w:rsidRPr="007A24D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orunlar</w:t>
            </w:r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hakkında endişelenir. (Örnek: sağlık sorunları, kişisel sorunlar gibi.)</w:t>
            </w:r>
          </w:p>
        </w:tc>
        <w:tc>
          <w:tcPr>
            <w:tcW w:w="2692" w:type="pct"/>
          </w:tcPr>
          <w:p w14:paraId="2B286445" w14:textId="452013CF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0CC931F" wp14:editId="3334E521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23" name="Sağ Ok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8AF4C8" id="Sağ Ok 23" o:spid="_x0000_s1026" type="#_x0000_t13" style="position:absolute;margin-left:16pt;margin-top:12.65pt;width:239.8pt;height:10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Neredeyse her zaman</w:t>
            </w:r>
          </w:p>
          <w:p w14:paraId="479B7F5C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1C001A0E" w14:textId="3371D386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0F46E6CD" wp14:editId="2E1108B6">
                  <wp:extent cx="3349521" cy="351320"/>
                  <wp:effectExtent l="0" t="0" r="3810" b="0"/>
                  <wp:docPr id="24" name="Resi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04A27C9A" w14:textId="77777777" w:rsidTr="001547D7">
        <w:trPr>
          <w:trHeight w:val="1134"/>
        </w:trPr>
        <w:tc>
          <w:tcPr>
            <w:tcW w:w="2308" w:type="pct"/>
          </w:tcPr>
          <w:p w14:paraId="1B103DF2" w14:textId="3E39869E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sorunlarım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olduğunda beni rahatlatır. (Örnek: espriler yapma, hikayeler anlatma gibi)</w:t>
            </w:r>
          </w:p>
        </w:tc>
        <w:tc>
          <w:tcPr>
            <w:tcW w:w="2692" w:type="pct"/>
          </w:tcPr>
          <w:p w14:paraId="2CC7BF68" w14:textId="609A55C6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7A601FC" wp14:editId="26A6F6B7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25" name="Sağ Ok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9A969B5" id="Sağ Ok 25" o:spid="_x0000_s1026" type="#_x0000_t13" style="position:absolute;margin-left:16pt;margin-top:12.65pt;width:239.8pt;height:10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CF202q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0606BD32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59253D03" w14:textId="4B94D46C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E539FF9" wp14:editId="192CF6F7">
                  <wp:extent cx="3349521" cy="351320"/>
                  <wp:effectExtent l="0" t="0" r="3810" b="0"/>
                  <wp:docPr id="26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5A2D5B4B" w14:textId="77777777" w:rsidTr="001547D7">
        <w:trPr>
          <w:trHeight w:val="1134"/>
        </w:trPr>
        <w:tc>
          <w:tcPr>
            <w:tcW w:w="2308" w:type="pct"/>
          </w:tcPr>
          <w:p w14:paraId="6892D19F" w14:textId="42B2626C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davranışlarımı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hoş görür.</w:t>
            </w:r>
          </w:p>
        </w:tc>
        <w:tc>
          <w:tcPr>
            <w:tcW w:w="2692" w:type="pct"/>
          </w:tcPr>
          <w:p w14:paraId="068D6900" w14:textId="4F4C7B40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22DC92" wp14:editId="6574B663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27" name="Sağ Ok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336925" id="Sağ Ok 27" o:spid="_x0000_s1026" type="#_x0000_t13" style="position:absolute;margin-left:16pt;margin-top:12.65pt;width:239.8pt;height:10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s+dhHq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7A01EA75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6380AB02" w14:textId="368C72F4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985DCA4" wp14:editId="2F6E4FE7">
                  <wp:extent cx="3349521" cy="351320"/>
                  <wp:effectExtent l="0" t="0" r="3810" b="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565EBA3C" w14:textId="77777777" w:rsidTr="001547D7">
        <w:trPr>
          <w:trHeight w:val="1134"/>
        </w:trPr>
        <w:tc>
          <w:tcPr>
            <w:tcW w:w="2308" w:type="pct"/>
          </w:tcPr>
          <w:p w14:paraId="191437D9" w14:textId="24D1C3F3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ev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işlerinde gönüllü olarak bana yardım eder.</w:t>
            </w:r>
          </w:p>
        </w:tc>
        <w:tc>
          <w:tcPr>
            <w:tcW w:w="2692" w:type="pct"/>
          </w:tcPr>
          <w:p w14:paraId="1F8C6015" w14:textId="2DA0BCA2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CE6158B" wp14:editId="31D560F2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29" name="Sağ Ok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A1ED058" id="Sağ Ok 29" o:spid="_x0000_s1026" type="#_x0000_t13" style="position:absolute;margin-left:16pt;margin-top:12.65pt;width:239.8pt;height:10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UcjaLa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674EBEF2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37AF2D04" w14:textId="53004864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1F4E985" wp14:editId="0BAF89B5">
                  <wp:extent cx="3349521" cy="351320"/>
                  <wp:effectExtent l="0" t="0" r="3810" b="0"/>
                  <wp:docPr id="30" name="Resi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63EB6F1F" w14:textId="77777777" w:rsidTr="001547D7">
        <w:trPr>
          <w:trHeight w:val="1134"/>
        </w:trPr>
        <w:tc>
          <w:tcPr>
            <w:tcW w:w="2308" w:type="pct"/>
          </w:tcPr>
          <w:p w14:paraId="2CAB0B2D" w14:textId="4070B5D8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ışverişlerimde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bana eşlik eder.</w:t>
            </w:r>
          </w:p>
        </w:tc>
        <w:tc>
          <w:tcPr>
            <w:tcW w:w="2692" w:type="pct"/>
          </w:tcPr>
          <w:p w14:paraId="1C4F2C01" w14:textId="02240369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06DB256" wp14:editId="6B5F7F95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31" name="Sağ Ok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36B6E4" id="Sağ Ok 31" o:spid="_x0000_s1026" type="#_x0000_t13" style="position:absolute;margin-left:16pt;margin-top:12.65pt;width:239.8pt;height:10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2457D564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38D87ACA" w14:textId="58A22B8D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49AE5803" wp14:editId="40733FAF">
                  <wp:extent cx="3349521" cy="351320"/>
                  <wp:effectExtent l="0" t="0" r="3810" b="0"/>
                  <wp:docPr id="32" name="Resi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609B5032" w14:textId="77777777" w:rsidTr="001547D7">
        <w:trPr>
          <w:trHeight w:val="1134"/>
        </w:trPr>
        <w:tc>
          <w:tcPr>
            <w:tcW w:w="2308" w:type="pct"/>
          </w:tcPr>
          <w:p w14:paraId="0B1B6A17" w14:textId="0330C79E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41" w:lineRule="atLeast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kişisel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ihtiyaçlarını benim yardımım olmadan da karşılar (Örnek: ütü yapma ya da yemek hazırlama gibi)</w:t>
            </w:r>
          </w:p>
        </w:tc>
        <w:tc>
          <w:tcPr>
            <w:tcW w:w="2692" w:type="pct"/>
          </w:tcPr>
          <w:p w14:paraId="4B9C6C75" w14:textId="611F283C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0C0E96D" wp14:editId="03C7A456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33" name="Sağ Ok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3E1C1C" id="Sağ Ok 33" o:spid="_x0000_s1026" type="#_x0000_t13" style="position:absolute;margin-left:16pt;margin-top:12.65pt;width:239.8pt;height:10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4AF99EB8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35C1A31D" w14:textId="654AC6FE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1CF83164" wp14:editId="788B8680">
                  <wp:extent cx="3349521" cy="351320"/>
                  <wp:effectExtent l="0" t="0" r="3810" b="0"/>
                  <wp:docPr id="34" name="Resi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29800659" w14:textId="77777777" w:rsidTr="001547D7">
        <w:trPr>
          <w:trHeight w:val="1134"/>
        </w:trPr>
        <w:tc>
          <w:tcPr>
            <w:tcW w:w="2308" w:type="pct"/>
          </w:tcPr>
          <w:p w14:paraId="41608500" w14:textId="36F8D5D9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rahatsızlıklarımı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gidermeye yardımcı olur (Örnek: ovma, masaj yapma gibi)</w:t>
            </w:r>
          </w:p>
        </w:tc>
        <w:tc>
          <w:tcPr>
            <w:tcW w:w="2692" w:type="pct"/>
          </w:tcPr>
          <w:p w14:paraId="66EABF7E" w14:textId="562C7446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17336D" wp14:editId="711C929E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35" name="Sağ Ok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F90AECE" id="Sağ Ok 35" o:spid="_x0000_s1026" type="#_x0000_t13" style="position:absolute;margin-left:16pt;margin-top:12.65pt;width:239.8pt;height:10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56C13876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2EDB2DFD" w14:textId="4D9FF21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7031B62D" wp14:editId="3E26C313">
                  <wp:extent cx="3349521" cy="351320"/>
                  <wp:effectExtent l="0" t="0" r="3810" b="0"/>
                  <wp:docPr id="36" name="Resi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14421EBA" w14:textId="77777777" w:rsidTr="001547D7">
        <w:trPr>
          <w:trHeight w:val="1134"/>
        </w:trPr>
        <w:tc>
          <w:tcPr>
            <w:tcW w:w="2308" w:type="pct"/>
          </w:tcPr>
          <w:p w14:paraId="2F804A17" w14:textId="174EFDED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41" w:lineRule="atLeast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ev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işlerini yapma şeklimi takdir eder. (Örnek: yemek yapma, çocuklara bakma, evle ilgilenme gibi)</w:t>
            </w:r>
          </w:p>
        </w:tc>
        <w:tc>
          <w:tcPr>
            <w:tcW w:w="2692" w:type="pct"/>
          </w:tcPr>
          <w:p w14:paraId="1981D0D0" w14:textId="055D9BB6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17591FD" wp14:editId="266E87E7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37" name="Sağ Ok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9333A1" id="Sağ Ok 37" o:spid="_x0000_s1026" type="#_x0000_t13" style="position:absolute;margin-left:16pt;margin-top:12.65pt;width:239.8pt;height:10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24348D03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67A73250" w14:textId="0F127094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79607F75" wp14:editId="0606A3D8">
                  <wp:extent cx="3349521" cy="351320"/>
                  <wp:effectExtent l="0" t="0" r="3810" b="0"/>
                  <wp:docPr id="38" name="Resi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7F3568CF" w14:textId="77777777" w:rsidTr="001547D7">
        <w:trPr>
          <w:trHeight w:val="1134"/>
        </w:trPr>
        <w:tc>
          <w:tcPr>
            <w:tcW w:w="2308" w:type="pct"/>
          </w:tcPr>
          <w:p w14:paraId="47A17C1E" w14:textId="4AEA0FB3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sorunlarıma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çözüm bulmaya karar verirken benimle aynı fikirdedir.</w:t>
            </w:r>
          </w:p>
        </w:tc>
        <w:tc>
          <w:tcPr>
            <w:tcW w:w="2692" w:type="pct"/>
          </w:tcPr>
          <w:p w14:paraId="00D64B1F" w14:textId="11CB4EC0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5481757" wp14:editId="19B45CCB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39" name="Sağ Ok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CCFBB2" id="Sağ Ok 39" o:spid="_x0000_s1026" type="#_x0000_t13" style="position:absolute;margin-left:16pt;margin-top:12.65pt;width:239.8pt;height:10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jhfhA6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380C9A10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19236DBB" w14:textId="567F1B53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75898B6" wp14:editId="5CE74419">
                  <wp:extent cx="3349521" cy="351320"/>
                  <wp:effectExtent l="0" t="0" r="3810" b="0"/>
                  <wp:docPr id="40" name="Resim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2D496C26" w14:textId="77777777" w:rsidTr="001547D7">
        <w:trPr>
          <w:trHeight w:val="1134"/>
        </w:trPr>
        <w:tc>
          <w:tcPr>
            <w:tcW w:w="2308" w:type="pct"/>
          </w:tcPr>
          <w:p w14:paraId="3F02D126" w14:textId="29049517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davranışlarıyla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beni takdir eder (Örnek: gülümseme, iştah artışı gibi sözle olmayan davranışlarla)</w:t>
            </w:r>
          </w:p>
        </w:tc>
        <w:tc>
          <w:tcPr>
            <w:tcW w:w="2692" w:type="pct"/>
          </w:tcPr>
          <w:p w14:paraId="3BB585FB" w14:textId="2039411E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24FC410" wp14:editId="69215082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41" name="Sağ Ok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D4F4369" id="Sağ Ok 41" o:spid="_x0000_s1026" type="#_x0000_t13" style="position:absolute;margin-left:16pt;margin-top:12.65pt;width:239.8pt;height:10.6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/e72bK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3DE1D2AA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6A1E73B2" w14:textId="1B5B8D7D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E1A7BFE" wp14:editId="1913A747">
                  <wp:extent cx="3349521" cy="351320"/>
                  <wp:effectExtent l="0" t="0" r="3810" b="0"/>
                  <wp:docPr id="42" name="Resim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2F67AA34" w14:textId="77777777" w:rsidTr="001547D7">
        <w:trPr>
          <w:trHeight w:val="1134"/>
        </w:trPr>
        <w:tc>
          <w:tcPr>
            <w:tcW w:w="2308" w:type="pct"/>
          </w:tcPr>
          <w:p w14:paraId="74C6CAA3" w14:textId="2FD85884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41" w:lineRule="atLeast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sorunlarım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olduğunda bana tavsiyeler verir.</w:t>
            </w:r>
          </w:p>
        </w:tc>
        <w:tc>
          <w:tcPr>
            <w:tcW w:w="2692" w:type="pct"/>
          </w:tcPr>
          <w:p w14:paraId="11876946" w14:textId="1AC03C68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7DE45B0" wp14:editId="552454F7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43" name="Sağ Ok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913CA4" id="Sağ Ok 43" o:spid="_x0000_s1026" type="#_x0000_t13" style="position:absolute;margin-left:16pt;margin-top:12.65pt;width:239.8pt;height:10.6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12DE5A41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0958D172" w14:textId="77392F73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DDC7460" wp14:editId="3D696F40">
                  <wp:extent cx="3349521" cy="351320"/>
                  <wp:effectExtent l="0" t="0" r="3810" b="0"/>
                  <wp:docPr id="44" name="Resi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61B9096C" w14:textId="77777777" w:rsidTr="001547D7">
        <w:trPr>
          <w:trHeight w:val="1134"/>
        </w:trPr>
        <w:tc>
          <w:tcPr>
            <w:tcW w:w="2308" w:type="pct"/>
          </w:tcPr>
          <w:p w14:paraId="36F951AD" w14:textId="338E5D62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41" w:lineRule="atLeast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bCs/>
                <w:sz w:val="24"/>
                <w:szCs w:val="24"/>
              </w:rPr>
              <w:t>benimle</w:t>
            </w:r>
            <w:proofErr w:type="gramEnd"/>
            <w:r w:rsidRPr="007A24D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layları konuşmak ister.</w:t>
            </w:r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(Örnek: dini konuşmalar, sağlıkla ilgili konuşmalar gibi)</w:t>
            </w:r>
          </w:p>
        </w:tc>
        <w:tc>
          <w:tcPr>
            <w:tcW w:w="2692" w:type="pct"/>
          </w:tcPr>
          <w:p w14:paraId="6AE50AFC" w14:textId="598E69B9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10CF000" wp14:editId="18603454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45" name="Sağ Ok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D5484A" id="Sağ Ok 45" o:spid="_x0000_s1026" type="#_x0000_t13" style="position:absolute;margin-left:16pt;margin-top:12.65pt;width:239.8pt;height:10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yp0sPq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6FE360A7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15BF29F3" w14:textId="00FFD14C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DC430FD" wp14:editId="2A9835C6">
                  <wp:extent cx="3349521" cy="351320"/>
                  <wp:effectExtent l="0" t="0" r="3810" b="0"/>
                  <wp:docPr id="46" name="Resi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3F8BF36B" w14:textId="77777777" w:rsidTr="001547D7">
        <w:trPr>
          <w:trHeight w:val="1134"/>
        </w:trPr>
        <w:tc>
          <w:tcPr>
            <w:tcW w:w="2308" w:type="pct"/>
          </w:tcPr>
          <w:p w14:paraId="12AB4C47" w14:textId="1E3949E3" w:rsidR="00F677B5" w:rsidRPr="007A24D8" w:rsidRDefault="00F677B5" w:rsidP="00F677B5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benimle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cinsel hayatımızdaki sorunlar hakkında konuşur (Örnek: cinsellik sırasında ağrı, huzursuzluk, yorgunluk, cinsel isteksizlik gibi)</w:t>
            </w:r>
          </w:p>
        </w:tc>
        <w:tc>
          <w:tcPr>
            <w:tcW w:w="2692" w:type="pct"/>
          </w:tcPr>
          <w:p w14:paraId="5CAC5A2A" w14:textId="1FD1B26D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A982A42" wp14:editId="6A9A27D3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47" name="Sağ Ok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1EE5E34" id="Sağ Ok 47" o:spid="_x0000_s1026" type="#_x0000_t13" style="position:absolute;margin-left:16pt;margin-top:12.65pt;width:239.8pt;height:10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5B0BE914" w14:textId="77777777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509A03AD" w14:textId="72F98CB6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6F6C18A" wp14:editId="336B9696">
                  <wp:extent cx="3349521" cy="351320"/>
                  <wp:effectExtent l="0" t="0" r="3810" b="0"/>
                  <wp:docPr id="48" name="Resim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7B5" w14:paraId="0D9CEAEB" w14:textId="77777777" w:rsidTr="001547D7">
        <w:trPr>
          <w:trHeight w:val="1134"/>
        </w:trPr>
        <w:tc>
          <w:tcPr>
            <w:tcW w:w="2308" w:type="pct"/>
          </w:tcPr>
          <w:p w14:paraId="23D0F3A9" w14:textId="77777777" w:rsidR="00F677B5" w:rsidRPr="00872E3A" w:rsidRDefault="00F677B5" w:rsidP="00F677B5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41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bana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sevgisini açıkça gösterir. (Örnek: aile üyelerinin, toplumun önünde gibi)</w:t>
            </w:r>
          </w:p>
          <w:p w14:paraId="49BA12E5" w14:textId="77777777" w:rsidR="00872E3A" w:rsidRDefault="00872E3A" w:rsidP="00872E3A">
            <w:pPr>
              <w:autoSpaceDE w:val="0"/>
              <w:autoSpaceDN w:val="0"/>
              <w:adjustRightInd w:val="0"/>
              <w:spacing w:line="241" w:lineRule="atLeast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7706151A" w14:textId="16D4469C" w:rsidR="00872E3A" w:rsidRPr="00872E3A" w:rsidRDefault="00872E3A" w:rsidP="00872E3A">
            <w:pPr>
              <w:autoSpaceDE w:val="0"/>
              <w:autoSpaceDN w:val="0"/>
              <w:adjustRightInd w:val="0"/>
              <w:spacing w:line="241" w:lineRule="atLeast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</w:tc>
        <w:tc>
          <w:tcPr>
            <w:tcW w:w="2692" w:type="pct"/>
          </w:tcPr>
          <w:p w14:paraId="792D56E7" w14:textId="286ACC8A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13B5EFB" wp14:editId="2DB78ECA">
                      <wp:simplePos x="0" y="0"/>
                      <wp:positionH relativeFrom="column">
                        <wp:posOffset>202924</wp:posOffset>
                      </wp:positionH>
                      <wp:positionV relativeFrom="paragraph">
                        <wp:posOffset>160600</wp:posOffset>
                      </wp:positionV>
                      <wp:extent cx="3045349" cy="135172"/>
                      <wp:effectExtent l="0" t="19050" r="41275" b="36830"/>
                      <wp:wrapNone/>
                      <wp:docPr id="49" name="Sağ Ok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5B9097" id="Sağ Ok 49" o:spid="_x0000_s1026" type="#_x0000_t13" style="position:absolute;margin-left:16pt;margin-top:12.65pt;width:239.8pt;height:10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" adj="21121" fillcolor="#70ad47 [3209]" strokecolor="gray [1629]" strokeweight="1pt"/>
                  </w:pict>
                </mc:Fallback>
              </mc:AlternateContent>
            </w: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Neredeyse her zaman</w:t>
            </w:r>
          </w:p>
          <w:p w14:paraId="5B6BDB98" w14:textId="2B63A28A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  <w:p w14:paraId="0273AE5E" w14:textId="77777777" w:rsidR="00F677B5" w:rsidRDefault="00872E3A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00F8DE35" wp14:editId="66714E2D">
                  <wp:extent cx="3349521" cy="351320"/>
                  <wp:effectExtent l="0" t="0" r="3810" b="0"/>
                  <wp:docPr id="50" name="Resi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F64805B" w14:textId="11C656B3" w:rsidR="00872E3A" w:rsidRDefault="00872E3A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</w:p>
        </w:tc>
      </w:tr>
      <w:tr w:rsidR="00F677B5" w14:paraId="61D8AB6D" w14:textId="77777777" w:rsidTr="001547D7">
        <w:trPr>
          <w:trHeight w:val="1134"/>
        </w:trPr>
        <w:tc>
          <w:tcPr>
            <w:tcW w:w="2308" w:type="pct"/>
          </w:tcPr>
          <w:p w14:paraId="57ECF443" w14:textId="7C7E5DA2" w:rsidR="00F677B5" w:rsidRPr="007A24D8" w:rsidRDefault="00F677B5" w:rsidP="00A617A9">
            <w:pPr>
              <w:pStyle w:val="ListeParagraf"/>
              <w:numPr>
                <w:ilvl w:val="0"/>
                <w:numId w:val="9"/>
              </w:numPr>
              <w:tabs>
                <w:tab w:val="left" w:pos="1512"/>
              </w:tabs>
              <w:jc w:val="both"/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proofErr w:type="gramStart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>sevgisini</w:t>
            </w:r>
            <w:proofErr w:type="gramEnd"/>
            <w:r w:rsidRPr="007A24D8">
              <w:rPr>
                <w:rFonts w:ascii="Times New Roman" w:hAnsi="Times New Roman" w:cs="Times New Roman"/>
                <w:sz w:val="24"/>
                <w:szCs w:val="24"/>
              </w:rPr>
              <w:t xml:space="preserve"> bana dokunarak ve okşayarak gösterir (Örnek: sarılma, el tutma, öpüşme gibi)</w:t>
            </w:r>
          </w:p>
        </w:tc>
        <w:tc>
          <w:tcPr>
            <w:tcW w:w="2692" w:type="pct"/>
          </w:tcPr>
          <w:p w14:paraId="4145C304" w14:textId="25A6D4C4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  <w:t>Asla                                         Neredeyse her zaman</w:t>
            </w:r>
          </w:p>
          <w:p w14:paraId="2C5756BB" w14:textId="4D2BA454" w:rsidR="00F677B5" w:rsidRDefault="00872E3A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ED4EA9B" wp14:editId="05E73CE9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43180</wp:posOffset>
                      </wp:positionV>
                      <wp:extent cx="3045349" cy="135172"/>
                      <wp:effectExtent l="0" t="19050" r="41275" b="36830"/>
                      <wp:wrapNone/>
                      <wp:docPr id="51" name="Sağ Ok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5349" cy="135172"/>
                              </a:xfrm>
                              <a:prstGeom prst="rightArrow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396BC57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Sağ Ok 51" o:spid="_x0000_s1026" type="#_x0000_t13" style="position:absolute;margin-left:15.95pt;margin-top:3.4pt;width:239.8pt;height:10.6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" adj="21121" fillcolor="#70ad47 [3209]" strokecolor="gray [1629]" strokeweight="1pt"/>
                  </w:pict>
                </mc:Fallback>
              </mc:AlternateContent>
            </w:r>
          </w:p>
          <w:p w14:paraId="3863A5B4" w14:textId="2DA71B74" w:rsidR="00F677B5" w:rsidRDefault="00F677B5" w:rsidP="00F677B5">
            <w:pPr>
              <w:tabs>
                <w:tab w:val="left" w:pos="1512"/>
              </w:tabs>
              <w:rPr>
                <w:rStyle w:val="GlVurgulama"/>
                <w:rFonts w:ascii="Times New Roman" w:hAnsi="Times New Roman" w:cs="Times New Roman"/>
                <w:b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5A7CA55" wp14:editId="0109F2A7">
                  <wp:extent cx="3349521" cy="351320"/>
                  <wp:effectExtent l="0" t="0" r="3810" b="0"/>
                  <wp:docPr id="52" name="Resi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0134" t="56794" r="39061" b="37462"/>
                          <a:stretch/>
                        </pic:blipFill>
                        <pic:spPr bwMode="auto">
                          <a:xfrm>
                            <a:off x="0" y="0"/>
                            <a:ext cx="3369704" cy="35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488215" w14:textId="54F6BA93" w:rsidR="004D00FB" w:rsidRDefault="004D00FB" w:rsidP="00F677B5">
      <w:pPr>
        <w:tabs>
          <w:tab w:val="left" w:pos="1512"/>
        </w:tabs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</w:p>
    <w:p w14:paraId="18608DB2" w14:textId="77777777" w:rsidR="004D00FB" w:rsidRDefault="004D00FB">
      <w:pPr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br w:type="page"/>
      </w:r>
    </w:p>
    <w:p w14:paraId="06B0ABF2" w14:textId="5C9EFC15" w:rsidR="004D00FB" w:rsidRPr="006C6570" w:rsidRDefault="004D00FB" w:rsidP="006C6570">
      <w:pPr>
        <w:tabs>
          <w:tab w:val="left" w:pos="1512"/>
        </w:tabs>
        <w:spacing w:after="0" w:line="480" w:lineRule="auto"/>
        <w:jc w:val="center"/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 w:rsidRPr="006C6570"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lastRenderedPageBreak/>
        <w:t>Menopoz Eş Desteği Ölçeği</w:t>
      </w:r>
      <w:r w:rsidRPr="006C6570"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</w:t>
      </w:r>
      <w:r w:rsidRPr="006C6570"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(</w:t>
      </w:r>
      <w:r w:rsidRPr="006C6570"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MEDÖ</w:t>
      </w:r>
      <w:r w:rsidRPr="006C6570">
        <w:rPr>
          <w:rStyle w:val="GlVurgulama"/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)</w:t>
      </w:r>
    </w:p>
    <w:p w14:paraId="0B1EBB72" w14:textId="650C11BF" w:rsidR="001A6819" w:rsidRDefault="001A6819" w:rsidP="004D00FB">
      <w:pPr>
        <w:tabs>
          <w:tab w:val="left" w:pos="1512"/>
        </w:tabs>
        <w:spacing w:after="0" w:line="480" w:lineRule="auto"/>
        <w:jc w:val="both"/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</w:pPr>
      <w:proofErr w:type="spellStart"/>
      <w:r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Idiana</w:t>
      </w:r>
      <w:proofErr w:type="spellEnd"/>
      <w:r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ve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arkadaşları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(20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22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) tarafından geliştirilen 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MEDÖ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</w:t>
      </w:r>
      <w:r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menopozdaki kadınların eşlerinden algıladıkları desteği ölçmek için 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oluşturulmuştur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 Ölçek, 1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7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maddeden oluşmakta ve 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dört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faktörlü yapıya sahiptir. Ölçek alt boyutları “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duygusal destek 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(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1.-5. madde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)”, “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araç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sal destek 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(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6.-8. madde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)”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,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“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değer verme desteği 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(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9.-14. madde</w:t>
      </w:r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)”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ve </w:t>
      </w:r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“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cinsel yakınlık desteği </w:t>
      </w:r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(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15.-17. madde</w:t>
      </w:r>
      <w:proofErr w:type="gramStart"/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)”</w:t>
      </w:r>
      <w:proofErr w:type="spellStart"/>
      <w:r w:rsid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dir</w:t>
      </w:r>
      <w:proofErr w:type="spellEnd"/>
      <w:proofErr w:type="gramEnd"/>
      <w:r w:rsidR="004D00FB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. </w:t>
      </w:r>
      <w:r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Her madde 1=asla ile 10=hemen hemen her zaman arasında değişen 10 puanlık bir görsel sayısal derece kullanılarak değerlendirilmektedir.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Ölçek toplam puanı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17-170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duygusal destek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alt boyut puanı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5-50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araç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sal destek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alt boyut puanı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3-30, </w:t>
      </w:r>
      <w:r w:rsidR="00FE06F7"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değer verme desteği 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alt boyut puanı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6-6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0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ve 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cinsel yakınlık desteği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alt boyut puanı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3-30</w:t>
      </w:r>
      <w:r w:rsidR="00FE06F7"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arasında değişmektedir. </w:t>
      </w:r>
      <w:r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Ölçekten ve alt boyutlardan alınan daha yüksek bir puan, daha yüksek bir eş destek seviyesini göstermektedir.</w:t>
      </w:r>
      <w:r w:rsidRPr="001A6819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Ölçeğin Türkçe geçerlik ve güvenirlik çalışması 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Yavaş</w:t>
      </w:r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ve 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Sümen</w:t>
      </w:r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(202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3</w:t>
      </w:r>
      <w:r w:rsidRPr="004D00FB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) tarafından yapılmıştır.</w:t>
      </w:r>
      <w:r w:rsidR="00FE06F7" w:rsidRPr="00FE06F7">
        <w:t xml:space="preserve">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Ölçeğin toplam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cronbach</w:t>
      </w:r>
      <w:proofErr w:type="spellEnd"/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alpha</w:t>
      </w:r>
      <w:proofErr w:type="spellEnd"/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değeri 0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958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;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a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lt boyutların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dan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duygusal destek için 0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927, araçsal destek için 0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844, değer verme desteği için 0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915, cinsel yakınlık desteği için 0</w:t>
      </w:r>
      <w:r w:rsid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</w:t>
      </w:r>
      <w:r w:rsidR="00FE06F7" w:rsidRPr="00FE06F7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896 bulunmuştur.</w:t>
      </w:r>
    </w:p>
    <w:p w14:paraId="78DF2A8A" w14:textId="77777777" w:rsidR="00FE06F7" w:rsidRDefault="00FE06F7" w:rsidP="004D00FB">
      <w:pPr>
        <w:tabs>
          <w:tab w:val="left" w:pos="1512"/>
        </w:tabs>
        <w:spacing w:after="0" w:line="480" w:lineRule="auto"/>
        <w:jc w:val="both"/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</w:pPr>
    </w:p>
    <w:p w14:paraId="5FE04C54" w14:textId="32B46BC1" w:rsidR="00FE06F7" w:rsidRDefault="00F13F42" w:rsidP="004D00FB">
      <w:pPr>
        <w:pStyle w:val="ListeParagraf"/>
        <w:numPr>
          <w:ilvl w:val="0"/>
          <w:numId w:val="11"/>
        </w:numPr>
        <w:tabs>
          <w:tab w:val="left" w:pos="1512"/>
        </w:tabs>
        <w:spacing w:after="0" w:line="480" w:lineRule="auto"/>
        <w:jc w:val="both"/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</w:pP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Yavaş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G., &amp; 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S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ümen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A. (2023). Menopoz Eş Desteği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Ölçeği’ni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Türkçe’ye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uyarlama çalışm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ası: Menopozda 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eş desteği</w:t>
      </w:r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. Sağlık Bilimlerinde Değer, 13(3), 418-424.</w:t>
      </w:r>
      <w:r w:rsidRPr="00F13F42">
        <w:t xml:space="preserve"> </w:t>
      </w:r>
      <w:hyperlink r:id="rId8" w:history="1">
        <w:r w:rsidRPr="00324981">
          <w:rPr>
            <w:rStyle w:val="Kpr"/>
            <w:rFonts w:ascii="Times New Roman" w:hAnsi="Times New Roman" w:cs="Times New Roman"/>
            <w:bCs/>
            <w:sz w:val="24"/>
            <w:szCs w:val="24"/>
          </w:rPr>
          <w:t>https://dx.doi.org/10.33631/sabd.1170133</w:t>
        </w:r>
      </w:hyperlink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</w:p>
    <w:p w14:paraId="42C32F34" w14:textId="61ECB78E" w:rsidR="00184F0E" w:rsidRPr="00FE06F7" w:rsidRDefault="00F13F42" w:rsidP="004D00FB">
      <w:pPr>
        <w:pStyle w:val="ListeParagraf"/>
        <w:numPr>
          <w:ilvl w:val="0"/>
          <w:numId w:val="11"/>
        </w:numPr>
        <w:tabs>
          <w:tab w:val="left" w:pos="1512"/>
        </w:tabs>
        <w:spacing w:after="0" w:line="480" w:lineRule="auto"/>
        <w:jc w:val="both"/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</w:pP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Idiana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H. I.,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Hazlina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N. N.,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Zaharah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S.,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Azidah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A. K., &amp;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Zarawi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, M. M. (2022).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Developing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and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validating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the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Menopausal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Spousal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Support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Questionnaire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(MSSQ)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for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menopausal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women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. </w:t>
      </w:r>
      <w:proofErr w:type="spellStart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Maturitas</w:t>
      </w:r>
      <w:proofErr w:type="spellEnd"/>
      <w:r w:rsidRPr="00F13F42"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, 158, 1-9.</w:t>
      </w:r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hyperlink r:id="rId9" w:history="1">
        <w:r w:rsidRPr="00324981">
          <w:rPr>
            <w:rStyle w:val="Kpr"/>
            <w:rFonts w:ascii="Times New Roman" w:hAnsi="Times New Roman" w:cs="Times New Roman"/>
            <w:bCs/>
            <w:sz w:val="24"/>
            <w:szCs w:val="24"/>
          </w:rPr>
          <w:t>https://doi.org/10.1016/j.maturitas.2021.10.005</w:t>
        </w:r>
      </w:hyperlink>
      <w:r>
        <w:rPr>
          <w:rStyle w:val="GlVurgulama"/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</w:p>
    <w:sectPr w:rsidR="00184F0E" w:rsidRPr="00FE06F7" w:rsidSect="001547D7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83FA2" w14:textId="77777777" w:rsidR="005B764D" w:rsidRDefault="005B764D" w:rsidP="007F0147">
      <w:pPr>
        <w:spacing w:after="0" w:line="240" w:lineRule="auto"/>
      </w:pPr>
      <w:r>
        <w:separator/>
      </w:r>
    </w:p>
  </w:endnote>
  <w:endnote w:type="continuationSeparator" w:id="0">
    <w:p w14:paraId="5F5866B2" w14:textId="77777777" w:rsidR="005B764D" w:rsidRDefault="005B764D" w:rsidP="007F0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7D9BB" w14:textId="77777777" w:rsidR="005B764D" w:rsidRDefault="005B764D" w:rsidP="007F0147">
      <w:pPr>
        <w:spacing w:after="0" w:line="240" w:lineRule="auto"/>
      </w:pPr>
      <w:r>
        <w:separator/>
      </w:r>
    </w:p>
  </w:footnote>
  <w:footnote w:type="continuationSeparator" w:id="0">
    <w:p w14:paraId="205859D8" w14:textId="77777777" w:rsidR="005B764D" w:rsidRDefault="005B764D" w:rsidP="007F01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F3758"/>
    <w:multiLevelType w:val="hybridMultilevel"/>
    <w:tmpl w:val="5128BCC0"/>
    <w:lvl w:ilvl="0" w:tplc="BDC4B0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FF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A568E"/>
    <w:multiLevelType w:val="hybridMultilevel"/>
    <w:tmpl w:val="B3ECE9CC"/>
    <w:lvl w:ilvl="0" w:tplc="85741C5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E51C77"/>
    <w:multiLevelType w:val="hybridMultilevel"/>
    <w:tmpl w:val="DF4637D6"/>
    <w:lvl w:ilvl="0" w:tplc="85741C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A2C8B"/>
    <w:multiLevelType w:val="hybridMultilevel"/>
    <w:tmpl w:val="36ACD870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E47536"/>
    <w:multiLevelType w:val="hybridMultilevel"/>
    <w:tmpl w:val="65C0D570"/>
    <w:lvl w:ilvl="0" w:tplc="A8DA52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0B6500"/>
    <w:multiLevelType w:val="hybridMultilevel"/>
    <w:tmpl w:val="65C0D570"/>
    <w:lvl w:ilvl="0" w:tplc="A8DA52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51145B3"/>
    <w:multiLevelType w:val="hybridMultilevel"/>
    <w:tmpl w:val="39DAD9F8"/>
    <w:lvl w:ilvl="0" w:tplc="9CF27D1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BE080C"/>
    <w:multiLevelType w:val="hybridMultilevel"/>
    <w:tmpl w:val="E45E6C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B18EF"/>
    <w:multiLevelType w:val="hybridMultilevel"/>
    <w:tmpl w:val="77C89FD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8D5D07"/>
    <w:multiLevelType w:val="hybridMultilevel"/>
    <w:tmpl w:val="596C07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932157"/>
    <w:multiLevelType w:val="hybridMultilevel"/>
    <w:tmpl w:val="8BE42F3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4284602">
    <w:abstractNumId w:val="7"/>
  </w:num>
  <w:num w:numId="2" w16cid:durableId="926158308">
    <w:abstractNumId w:val="10"/>
  </w:num>
  <w:num w:numId="3" w16cid:durableId="96025615">
    <w:abstractNumId w:val="3"/>
  </w:num>
  <w:num w:numId="4" w16cid:durableId="839196640">
    <w:abstractNumId w:val="5"/>
  </w:num>
  <w:num w:numId="5" w16cid:durableId="349067806">
    <w:abstractNumId w:val="4"/>
  </w:num>
  <w:num w:numId="6" w16cid:durableId="125248385">
    <w:abstractNumId w:val="6"/>
  </w:num>
  <w:num w:numId="7" w16cid:durableId="2044552902">
    <w:abstractNumId w:val="0"/>
  </w:num>
  <w:num w:numId="8" w16cid:durableId="1395086497">
    <w:abstractNumId w:val="2"/>
  </w:num>
  <w:num w:numId="9" w16cid:durableId="1112699827">
    <w:abstractNumId w:val="1"/>
  </w:num>
  <w:num w:numId="10" w16cid:durableId="1384522483">
    <w:abstractNumId w:val="9"/>
  </w:num>
  <w:num w:numId="11" w16cid:durableId="2761853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MzUyNDEyNzU3NjVQ0lEKTi0uzszPAykwNKwFAA3lD2stAAAA"/>
  </w:docVars>
  <w:rsids>
    <w:rsidRoot w:val="009D41D6"/>
    <w:rsid w:val="00067CEF"/>
    <w:rsid w:val="0008400E"/>
    <w:rsid w:val="00085DDC"/>
    <w:rsid w:val="000A0E62"/>
    <w:rsid w:val="00130AAD"/>
    <w:rsid w:val="001547D7"/>
    <w:rsid w:val="001704BD"/>
    <w:rsid w:val="00184F0E"/>
    <w:rsid w:val="001A6819"/>
    <w:rsid w:val="002800F8"/>
    <w:rsid w:val="00281A06"/>
    <w:rsid w:val="002C60B6"/>
    <w:rsid w:val="002D1556"/>
    <w:rsid w:val="003033F9"/>
    <w:rsid w:val="00341A1B"/>
    <w:rsid w:val="00365DF2"/>
    <w:rsid w:val="00391053"/>
    <w:rsid w:val="004001BE"/>
    <w:rsid w:val="0049341F"/>
    <w:rsid w:val="004A4847"/>
    <w:rsid w:val="004C351D"/>
    <w:rsid w:val="004D00FB"/>
    <w:rsid w:val="004E2A56"/>
    <w:rsid w:val="005465A7"/>
    <w:rsid w:val="00571741"/>
    <w:rsid w:val="005B083C"/>
    <w:rsid w:val="005B5625"/>
    <w:rsid w:val="005B764D"/>
    <w:rsid w:val="005C770A"/>
    <w:rsid w:val="00617B09"/>
    <w:rsid w:val="00634B26"/>
    <w:rsid w:val="00686257"/>
    <w:rsid w:val="00691899"/>
    <w:rsid w:val="006C100C"/>
    <w:rsid w:val="006C6570"/>
    <w:rsid w:val="006E787D"/>
    <w:rsid w:val="0071488C"/>
    <w:rsid w:val="007511A4"/>
    <w:rsid w:val="007A24D8"/>
    <w:rsid w:val="007B429C"/>
    <w:rsid w:val="007F0147"/>
    <w:rsid w:val="0081323D"/>
    <w:rsid w:val="00814E12"/>
    <w:rsid w:val="00833950"/>
    <w:rsid w:val="00867C81"/>
    <w:rsid w:val="00872E3A"/>
    <w:rsid w:val="008762A2"/>
    <w:rsid w:val="00877225"/>
    <w:rsid w:val="008B4FBE"/>
    <w:rsid w:val="008E7B79"/>
    <w:rsid w:val="008F333F"/>
    <w:rsid w:val="00912D82"/>
    <w:rsid w:val="009712C0"/>
    <w:rsid w:val="00984831"/>
    <w:rsid w:val="009904B3"/>
    <w:rsid w:val="00994734"/>
    <w:rsid w:val="009D41D6"/>
    <w:rsid w:val="00A0763D"/>
    <w:rsid w:val="00A32D16"/>
    <w:rsid w:val="00A617A9"/>
    <w:rsid w:val="00AE643D"/>
    <w:rsid w:val="00B01924"/>
    <w:rsid w:val="00B11391"/>
    <w:rsid w:val="00B56462"/>
    <w:rsid w:val="00B914BD"/>
    <w:rsid w:val="00BB6917"/>
    <w:rsid w:val="00C00717"/>
    <w:rsid w:val="00C10806"/>
    <w:rsid w:val="00C26BDD"/>
    <w:rsid w:val="00C41311"/>
    <w:rsid w:val="00C530F9"/>
    <w:rsid w:val="00C76184"/>
    <w:rsid w:val="00C85EB9"/>
    <w:rsid w:val="00C86237"/>
    <w:rsid w:val="00C910D4"/>
    <w:rsid w:val="00C92270"/>
    <w:rsid w:val="00D02FC4"/>
    <w:rsid w:val="00D12227"/>
    <w:rsid w:val="00D26A4B"/>
    <w:rsid w:val="00D500C9"/>
    <w:rsid w:val="00D622C3"/>
    <w:rsid w:val="00DE78BB"/>
    <w:rsid w:val="00E95731"/>
    <w:rsid w:val="00EA73EA"/>
    <w:rsid w:val="00ED56F7"/>
    <w:rsid w:val="00F13F42"/>
    <w:rsid w:val="00F677B5"/>
    <w:rsid w:val="00F70CA4"/>
    <w:rsid w:val="00F845A7"/>
    <w:rsid w:val="00F8511A"/>
    <w:rsid w:val="00FB3DA9"/>
    <w:rsid w:val="00FB75B6"/>
    <w:rsid w:val="00FE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62C44"/>
  <w15:chartTrackingRefBased/>
  <w15:docId w15:val="{BF2FF708-6D02-4DC5-AD80-D3268AC95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B09"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085D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10806"/>
    <w:rPr>
      <w:color w:val="0000FF"/>
      <w:u w:val="single"/>
    </w:rPr>
  </w:style>
  <w:style w:type="character" w:styleId="Vurgu">
    <w:name w:val="Emphasis"/>
    <w:basedOn w:val="VarsaylanParagrafYazTipi"/>
    <w:uiPriority w:val="20"/>
    <w:qFormat/>
    <w:rsid w:val="00F8511A"/>
    <w:rPr>
      <w:i/>
      <w:iCs/>
    </w:rPr>
  </w:style>
  <w:style w:type="character" w:customStyle="1" w:styleId="Balk2Char">
    <w:name w:val="Başlık 2 Char"/>
    <w:basedOn w:val="VarsaylanParagrafYazTipi"/>
    <w:link w:val="Balk2"/>
    <w:uiPriority w:val="9"/>
    <w:rsid w:val="00085DD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afifVurgulama">
    <w:name w:val="Subtle Emphasis"/>
    <w:basedOn w:val="VarsaylanParagrafYazTipi"/>
    <w:uiPriority w:val="19"/>
    <w:qFormat/>
    <w:rsid w:val="00085DDC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B11391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D622C3"/>
    <w:rPr>
      <w:i/>
      <w:iCs/>
      <w:color w:val="5B9BD5" w:themeColor="accent1"/>
    </w:rPr>
  </w:style>
  <w:style w:type="paragraph" w:customStyle="1" w:styleId="Default">
    <w:name w:val="Default"/>
    <w:rsid w:val="00617B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F3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F01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F0147"/>
  </w:style>
  <w:style w:type="paragraph" w:styleId="AltBilgi">
    <w:name w:val="footer"/>
    <w:basedOn w:val="Normal"/>
    <w:link w:val="AltBilgiChar"/>
    <w:uiPriority w:val="99"/>
    <w:unhideWhenUsed/>
    <w:rsid w:val="007F01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F0147"/>
  </w:style>
  <w:style w:type="character" w:customStyle="1" w:styleId="A8">
    <w:name w:val="A8"/>
    <w:uiPriority w:val="99"/>
    <w:rsid w:val="000A0E62"/>
    <w:rPr>
      <w:color w:val="000000"/>
      <w:sz w:val="22"/>
      <w:szCs w:val="22"/>
    </w:rPr>
  </w:style>
  <w:style w:type="paragraph" w:customStyle="1" w:styleId="Pa0">
    <w:name w:val="Pa0"/>
    <w:basedOn w:val="Default"/>
    <w:next w:val="Default"/>
    <w:uiPriority w:val="99"/>
    <w:rsid w:val="0071488C"/>
    <w:pPr>
      <w:spacing w:line="241" w:lineRule="atLeast"/>
    </w:pPr>
    <w:rPr>
      <w:rFonts w:ascii="Calibri" w:hAnsi="Calibri" w:cs="Calibri"/>
      <w:color w:val="auto"/>
    </w:rPr>
  </w:style>
  <w:style w:type="character" w:customStyle="1" w:styleId="title-text">
    <w:name w:val="title-text"/>
    <w:basedOn w:val="VarsaylanParagrafYazTipi"/>
    <w:rsid w:val="00184F0E"/>
  </w:style>
  <w:style w:type="character" w:styleId="zmlenmeyenBahsetme">
    <w:name w:val="Unresolved Mention"/>
    <w:basedOn w:val="VarsaylanParagrafYazTipi"/>
    <w:uiPriority w:val="99"/>
    <w:semiHidden/>
    <w:unhideWhenUsed/>
    <w:rsid w:val="00FE06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3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878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36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33631/sabd.117013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maturitas.2021.10.005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ze Teskereci</dc:creator>
  <cp:keywords/>
  <dc:description/>
  <cp:lastModifiedBy>Adem Sümen</cp:lastModifiedBy>
  <cp:revision>6</cp:revision>
  <dcterms:created xsi:type="dcterms:W3CDTF">2023-10-23T09:39:00Z</dcterms:created>
  <dcterms:modified xsi:type="dcterms:W3CDTF">2023-10-23T10:44:00Z</dcterms:modified>
</cp:coreProperties>
</file>